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8A98C" w14:textId="77777777" w:rsidR="007607D7" w:rsidRPr="00452616" w:rsidRDefault="00FB2128" w:rsidP="00B415A7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6F178F">
        <w:rPr>
          <w:rFonts w:ascii="Arial" w:hAnsi="Arial" w:cs="Arial"/>
          <w:sz w:val="36"/>
          <w:szCs w:val="36"/>
        </w:rPr>
        <w:t>4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6F178F">
        <w:rPr>
          <w:rFonts w:ascii="Arial" w:hAnsi="Arial" w:cs="Arial"/>
          <w:sz w:val="36"/>
          <w:szCs w:val="36"/>
        </w:rPr>
        <w:t>Inheritance</w:t>
      </w:r>
    </w:p>
    <w:p w14:paraId="76102D91" w14:textId="0CA91946"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</w:t>
      </w:r>
      <w:r w:rsidR="00FB44F5">
        <w:rPr>
          <w:rFonts w:ascii="Arial" w:eastAsia="Times New Roman" w:hAnsi="Arial" w:cs="Arial"/>
          <w:color w:val="24292E"/>
          <w:sz w:val="24"/>
          <w:szCs w:val="24"/>
        </w:rPr>
        <w:t>1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14:paraId="2184977A" w14:textId="4B25FB29" w:rsidR="00E35423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</w:t>
      </w:r>
      <w:r w:rsidR="00FB44F5">
        <w:rPr>
          <w:rFonts w:ascii="Arial" w:eastAsia="Times New Roman" w:hAnsi="Arial" w:cs="Arial"/>
          <w:color w:val="24292E"/>
          <w:sz w:val="24"/>
          <w:szCs w:val="24"/>
        </w:rPr>
        <w:t>2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14:paraId="76B3D598" w14:textId="0B2122CC" w:rsidR="00E21A86" w:rsidRDefault="00E21A86" w:rsidP="00FB44F5">
      <w:pPr>
        <w:shd w:val="clear" w:color="auto" w:fill="FFFFFF"/>
        <w:spacing w:before="60" w:after="100" w:afterAutospacing="1" w:line="240" w:lineRule="auto"/>
        <w:jc w:val="center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Implement the class diagram as follows: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14:paraId="286A30F2" w14:textId="77777777" w:rsidTr="00E21A86">
        <w:trPr>
          <w:trHeight w:val="526"/>
        </w:trPr>
        <w:tc>
          <w:tcPr>
            <w:tcW w:w="2081" w:type="dxa"/>
          </w:tcPr>
          <w:p w14:paraId="6C1623D9" w14:textId="77777777"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14:paraId="3694FCFE" w14:textId="77777777" w:rsidTr="00E21A86">
        <w:trPr>
          <w:trHeight w:val="526"/>
        </w:trPr>
        <w:tc>
          <w:tcPr>
            <w:tcW w:w="2081" w:type="dxa"/>
          </w:tcPr>
          <w:p w14:paraId="0CE48A29" w14:textId="77777777" w:rsidR="00E21A86" w:rsidRPr="00460275" w:rsidRDefault="00504208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lue: int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reator: String</w:t>
            </w:r>
          </w:p>
        </w:tc>
      </w:tr>
      <w:tr w:rsidR="00E21A86" w14:paraId="6926BEA2" w14:textId="77777777" w:rsidTr="00E21A86">
        <w:trPr>
          <w:trHeight w:val="538"/>
        </w:trPr>
        <w:tc>
          <w:tcPr>
            <w:tcW w:w="2081" w:type="dxa"/>
          </w:tcPr>
          <w:p w14:paraId="0CBA7BA9" w14:textId="77777777"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13043E3E" wp14:editId="24D49A68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AF219E8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(</w:t>
            </w:r>
            <w:proofErr w:type="gramEnd"/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14:paraId="0E6C4E8E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C0E612B" w14:textId="77777777"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7EB2A8AD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6FDF101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343F02" wp14:editId="6E61DE2E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9AAF0A" id="Straight Connector 6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957C3A" wp14:editId="70CB9E1A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3E1CAF" id="Isosceles Triangle 8" o:spid="_x0000_s1026" type="#_x0000_t5" style="position:absolute;margin-left:171.7pt;margin-top:21.6pt;width:8.85pt;height:11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7D2DE7" wp14:editId="3356C478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527619" id="Isosceles Triangle 7" o:spid="_x0000_s1026" type="#_x0000_t5" style="position:absolute;margin-left:115.1pt;margin-top:12.05pt;width:8.9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BC095C" wp14:editId="22BFD921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17AF3D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" strokecolor="black [3213]"/>
            </w:pict>
          </mc:Fallback>
        </mc:AlternateContent>
      </w:r>
    </w:p>
    <w:p w14:paraId="77138C73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F97E23" wp14:editId="6268D290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1584FF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14:paraId="5279ABCB" w14:textId="77777777" w:rsidTr="00460275">
        <w:trPr>
          <w:trHeight w:val="502"/>
        </w:trPr>
        <w:tc>
          <w:tcPr>
            <w:tcW w:w="2590" w:type="dxa"/>
          </w:tcPr>
          <w:p w14:paraId="440016DB" w14:textId="77777777"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14:paraId="13521877" w14:textId="77777777" w:rsidTr="00460275">
        <w:trPr>
          <w:trHeight w:val="502"/>
        </w:trPr>
        <w:tc>
          <w:tcPr>
            <w:tcW w:w="2590" w:type="dxa"/>
          </w:tcPr>
          <w:p w14:paraId="20C07B97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14:paraId="2CAA90C8" w14:textId="77777777" w:rsidTr="00460275">
        <w:trPr>
          <w:trHeight w:val="502"/>
        </w:trPr>
        <w:tc>
          <w:tcPr>
            <w:tcW w:w="2590" w:type="dxa"/>
          </w:tcPr>
          <w:p w14:paraId="4F814115" w14:textId="77777777"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</w:t>
            </w:r>
            <w:proofErr w:type="gram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</w:t>
            </w:r>
            <w:proofErr w:type="spell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putVase</w:t>
            </w:r>
            <w:proofErr w:type="spellEnd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14:paraId="3FED7826" w14:textId="77777777" w:rsidTr="00460275">
        <w:trPr>
          <w:trHeight w:val="502"/>
        </w:trPr>
        <w:tc>
          <w:tcPr>
            <w:tcW w:w="2590" w:type="dxa"/>
          </w:tcPr>
          <w:p w14:paraId="26810D71" w14:textId="77777777"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14:paraId="3D8F171B" w14:textId="77777777" w:rsidTr="00460275">
        <w:trPr>
          <w:trHeight w:val="502"/>
        </w:trPr>
        <w:tc>
          <w:tcPr>
            <w:tcW w:w="2590" w:type="dxa"/>
          </w:tcPr>
          <w:p w14:paraId="14272A51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ur</w:t>
            </w:r>
            <w:proofErr w:type="spellEnd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String</w:t>
            </w:r>
          </w:p>
        </w:tc>
      </w:tr>
      <w:tr w:rsidR="00460275" w:rsidRPr="00460275" w14:paraId="1150B7DF" w14:textId="77777777" w:rsidTr="00460275">
        <w:trPr>
          <w:trHeight w:val="502"/>
        </w:trPr>
        <w:tc>
          <w:tcPr>
            <w:tcW w:w="2590" w:type="dxa"/>
          </w:tcPr>
          <w:p w14:paraId="35762AB2" w14:textId="77777777"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</w:t>
            </w:r>
            <w:proofErr w:type="gram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proofErr w:type="spell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proofErr w:type="spellStart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putStatue</w:t>
            </w:r>
            <w:proofErr w:type="spellEnd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</w:tblGrid>
      <w:tr w:rsidR="00460275" w:rsidRPr="00460275" w14:paraId="0E78636F" w14:textId="77777777" w:rsidTr="00B415A7">
        <w:trPr>
          <w:trHeight w:val="502"/>
        </w:trPr>
        <w:tc>
          <w:tcPr>
            <w:tcW w:w="3325" w:type="dxa"/>
          </w:tcPr>
          <w:p w14:paraId="60AAAB3E" w14:textId="77777777"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14:paraId="6D192318" w14:textId="77777777" w:rsidTr="00B415A7">
        <w:trPr>
          <w:trHeight w:val="502"/>
        </w:trPr>
        <w:tc>
          <w:tcPr>
            <w:tcW w:w="3325" w:type="dxa"/>
          </w:tcPr>
          <w:p w14:paraId="3B8B611B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proofErr w:type="spellStart"/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proofErr w:type="spellEnd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: </w:t>
            </w:r>
            <w:proofErr w:type="spell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</w:p>
        </w:tc>
      </w:tr>
      <w:tr w:rsidR="00460275" w:rsidRPr="00460275" w14:paraId="3AA5CA8E" w14:textId="77777777" w:rsidTr="00B415A7">
        <w:trPr>
          <w:trHeight w:val="502"/>
        </w:trPr>
        <w:tc>
          <w:tcPr>
            <w:tcW w:w="3325" w:type="dxa"/>
          </w:tcPr>
          <w:p w14:paraId="78644B33" w14:textId="77777777"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6A62D3F3" wp14:editId="6C69F1DC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1F1C726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77063EF" wp14:editId="6DB68796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2C8325" id="Straight Arrow Connector 2" o:spid="_x0000_s1026" type="#_x0000_t32" style="position:absolute;margin-left:-80.15pt;margin-top:40.25pt;width:0;height:45.8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0E7C7570" wp14:editId="57B20B8C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14674B9" id="Straight Arrow Connector 1" o:spid="_x0000_s1026" type="#_x0000_t32" style="position:absolute;margin-left:-175.3pt;margin-top:42.15pt;width:81.25pt;height:43.9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</w:t>
            </w:r>
            <w:proofErr w:type="gram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</w:t>
            </w:r>
            <w:proofErr w:type="spellStart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, </w:t>
            </w:r>
            <w:proofErr w:type="spellStart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oolean</w:t>
            </w:r>
            <w:proofErr w:type="spellEnd"/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spellStart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proofErr w:type="spellEnd"/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proofErr w:type="spellStart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putPainting</w:t>
            </w:r>
            <w:proofErr w:type="spellEnd"/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</w:p>
        </w:tc>
      </w:tr>
    </w:tbl>
    <w:p w14:paraId="05587A23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14:paraId="2692EC04" w14:textId="77777777" w:rsidTr="001260B8">
        <w:trPr>
          <w:trHeight w:val="502"/>
        </w:trPr>
        <w:tc>
          <w:tcPr>
            <w:tcW w:w="2590" w:type="dxa"/>
          </w:tcPr>
          <w:p w14:paraId="2E524E4F" w14:textId="77777777"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proofErr w:type="spellStart"/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  <w:proofErr w:type="spellEnd"/>
          </w:p>
        </w:tc>
      </w:tr>
      <w:tr w:rsidR="001260B8" w:rsidRPr="00460275" w14:paraId="40B023EE" w14:textId="77777777" w:rsidTr="00925BB2">
        <w:trPr>
          <w:trHeight w:val="102"/>
        </w:trPr>
        <w:tc>
          <w:tcPr>
            <w:tcW w:w="2590" w:type="dxa"/>
          </w:tcPr>
          <w:p w14:paraId="6D751B95" w14:textId="77777777"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14:paraId="21D73A9C" w14:textId="77777777" w:rsidTr="001260B8">
        <w:trPr>
          <w:trHeight w:val="502"/>
        </w:trPr>
        <w:tc>
          <w:tcPr>
            <w:tcW w:w="2590" w:type="dxa"/>
          </w:tcPr>
          <w:p w14:paraId="405F4497" w14:textId="77777777"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proofErr w:type="gramStart"/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</w:t>
            </w:r>
            <w:proofErr w:type="gramEnd"/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:void</w:t>
            </w:r>
          </w:p>
        </w:tc>
      </w:tr>
    </w:tbl>
    <w:p w14:paraId="58F03FC6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3CB6540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7CF80550" w14:textId="77777777"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14:paraId="51F0CFB0" w14:textId="77777777" w:rsidR="001260B8" w:rsidRDefault="00925BB2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>This is an “</w:t>
      </w:r>
      <w:r w:rsidRPr="00CF011D">
        <w:rPr>
          <w:b/>
        </w:rPr>
        <w:t>association</w:t>
      </w:r>
      <w:r>
        <w:t xml:space="preserve">” relationship and simply denotes that </w:t>
      </w:r>
      <w:proofErr w:type="spellStart"/>
      <w:r>
        <w:t>AntiqueShop</w:t>
      </w:r>
      <w:proofErr w:type="spellEnd"/>
      <w:r>
        <w:t xml:space="preserve"> is making use of Vase</w:t>
      </w:r>
      <w:r w:rsidR="00A24073">
        <w:t>, Statue,</w:t>
      </w:r>
      <w:r>
        <w:t xml:space="preserve"> and Painting, in the sense that it has declared references to them, and thus there is a dependency.</w:t>
      </w:r>
    </w:p>
    <w:p w14:paraId="1E5C7612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C2A4FED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14:paraId="5E492A90" w14:textId="77777777"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method </w:t>
      </w:r>
      <w:proofErr w:type="gramStart"/>
      <w:r w:rsidRPr="0080259D">
        <w:rPr>
          <w:rFonts w:ascii="Arial" w:eastAsia="Times New Roman" w:hAnsi="Arial" w:cs="Arial"/>
          <w:color w:val="24292E"/>
          <w:sz w:val="24"/>
          <w:szCs w:val="24"/>
        </w:rPr>
        <w:t>input(</w:t>
      </w:r>
      <w:proofErr w:type="gramEnd"/>
      <w:r w:rsidRPr="0080259D">
        <w:rPr>
          <w:rFonts w:ascii="Arial" w:eastAsia="Times New Roman" w:hAnsi="Arial" w:cs="Arial"/>
          <w:color w:val="24292E"/>
          <w:sz w:val="24"/>
          <w:szCs w:val="24"/>
        </w:rPr>
        <w:t>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14:paraId="37F2ACA1" w14:textId="77777777"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14:paraId="73D57FEA" w14:textId="77777777"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output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): print out all fields </w:t>
      </w:r>
    </w:p>
    <w:p w14:paraId="609935A2" w14:textId="77777777"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14:paraId="70AB6AFB" w14:textId="77777777"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14:paraId="7B3404EF" w14:textId="77777777"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inputVase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: Using Scanner class to input all fields of the Vase class.</w:t>
      </w:r>
    </w:p>
    <w:p w14:paraId="15AE3871" w14:textId="77777777"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outputVase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): print out all fields of the Vase class</w:t>
      </w:r>
    </w:p>
    <w:p w14:paraId="57B80504" w14:textId="77777777"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14:paraId="49A54C9C" w14:textId="77777777"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public class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Vase{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proofErr w:type="spellStart"/>
      <w:r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</w:t>
      </w:r>
      <w:proofErr w:type="spellEnd"/>
      <w:r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()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();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  // call the inherited method to input two fields: value, creator</w:t>
      </w:r>
    </w:p>
    <w:p w14:paraId="6578D490" w14:textId="77777777" w:rsidR="0009390B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canner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sc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=new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Scanner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System.in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System.out.println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(“Input a 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>height:”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0304A5" w:rsidRPr="000304A5">
        <w:rPr>
          <w:rFonts w:ascii="Arial" w:eastAsia="Times New Roman" w:hAnsi="Arial" w:cs="Arial"/>
          <w:color w:val="24292E"/>
          <w:sz w:val="24"/>
          <w:szCs w:val="24"/>
        </w:rPr>
        <w:t>height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>=</w:t>
      </w:r>
      <w:proofErr w:type="spellStart"/>
      <w:r w:rsidR="000304A5">
        <w:rPr>
          <w:rFonts w:ascii="Arial" w:eastAsia="Times New Roman" w:hAnsi="Arial" w:cs="Arial"/>
          <w:color w:val="24292E"/>
          <w:sz w:val="24"/>
          <w:szCs w:val="24"/>
        </w:rPr>
        <w:t>sc.nextInt</w:t>
      </w:r>
      <w:proofErr w:type="spellEnd"/>
      <w:r w:rsidR="000304A5">
        <w:rPr>
          <w:rFonts w:ascii="Arial" w:eastAsia="Times New Roman" w:hAnsi="Arial" w:cs="Arial"/>
          <w:color w:val="24292E"/>
          <w:sz w:val="24"/>
          <w:szCs w:val="24"/>
        </w:rPr>
        <w:t>(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proofErr w:type="spellStart"/>
      <w:r w:rsidR="000304A5">
        <w:rPr>
          <w:rFonts w:ascii="Arial" w:eastAsia="Times New Roman" w:hAnsi="Arial" w:cs="Arial"/>
          <w:color w:val="24292E"/>
          <w:sz w:val="24"/>
          <w:szCs w:val="24"/>
        </w:rPr>
        <w:t>System.out.println</w:t>
      </w:r>
      <w:proofErr w:type="spellEnd"/>
      <w:r w:rsidR="000304A5">
        <w:rPr>
          <w:rFonts w:ascii="Arial" w:eastAsia="Times New Roman" w:hAnsi="Arial" w:cs="Arial"/>
          <w:color w:val="24292E"/>
          <w:sz w:val="24"/>
          <w:szCs w:val="24"/>
        </w:rPr>
        <w:t xml:space="preserve">(“Input a </w:t>
      </w:r>
      <w:r w:rsidR="000304A5"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>:”);</w:t>
      </w:r>
    </w:p>
    <w:p w14:paraId="677F749F" w14:textId="77777777" w:rsidR="006A615D" w:rsidRDefault="0009390B" w:rsidP="006A615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sc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=new 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Scanner(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>System.in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0304A5"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t xml:space="preserve"> =</w:t>
      </w:r>
      <w:proofErr w:type="spellStart"/>
      <w:r w:rsidR="000304A5">
        <w:rPr>
          <w:rFonts w:ascii="Arial" w:eastAsia="Times New Roman" w:hAnsi="Arial" w:cs="Arial"/>
          <w:color w:val="24292E"/>
          <w:sz w:val="24"/>
          <w:szCs w:val="24"/>
        </w:rPr>
        <w:t>sc.nextLine</w:t>
      </w:r>
      <w:proofErr w:type="spellEnd"/>
      <w:r w:rsidR="000304A5">
        <w:rPr>
          <w:rFonts w:ascii="Arial" w:eastAsia="Times New Roman" w:hAnsi="Arial" w:cs="Arial"/>
          <w:color w:val="24292E"/>
          <w:sz w:val="24"/>
          <w:szCs w:val="24"/>
        </w:rPr>
        <w:t>();</w:t>
      </w:r>
      <w:r w:rsidR="000304A5">
        <w:rPr>
          <w:rFonts w:ascii="Arial" w:eastAsia="Times New Roman" w:hAnsi="Arial" w:cs="Arial"/>
          <w:color w:val="24292E"/>
          <w:sz w:val="24"/>
          <w:szCs w:val="24"/>
        </w:rPr>
        <w:br/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proofErr w:type="spellStart"/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</w:t>
      </w:r>
      <w:proofErr w:type="spellEnd"/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(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// call the inherited method to print two fields out: value, creator</w:t>
      </w:r>
    </w:p>
    <w:p w14:paraId="1FA9EF93" w14:textId="77777777"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System.out.println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System.out.println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proofErr w:type="gramStart"/>
      <w:r>
        <w:rPr>
          <w:rFonts w:ascii="Arial" w:eastAsia="Times New Roman" w:hAnsi="Arial" w:cs="Arial"/>
          <w:color w:val="24292E"/>
          <w:sz w:val="24"/>
          <w:szCs w:val="24"/>
        </w:rPr>
        <w:t>:”+</w:t>
      </w:r>
      <w:proofErr w:type="gramEnd"/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14:paraId="55589EE3" w14:textId="77777777"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14:paraId="43D4450E" w14:textId="77777777" w:rsidR="0080259D" w:rsidRDefault="0080259D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4169F4B7" w14:textId="77777777"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18DDE706" w14:textId="77777777"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13F4A327" w14:textId="77777777"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2B23DE12" w14:textId="77777777" w:rsidR="0080259D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14:paraId="1A0B1648" w14:textId="77777777" w:rsidR="00CD4C93" w:rsidRDefault="00CD4C93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36629569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7F0A9B08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54EA8375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43C1FB97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03DDB2C4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6B1FB3AF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3A3D4067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5ADC84C3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58DE0268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580F3A41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5B3AADB9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75277170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0537D0B9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494F0693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77BC062C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0345BED9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25B73DDC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01CCEF27" w14:textId="77777777"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2DFF6790" w14:textId="77777777" w:rsidR="00573664" w:rsidRPr="0080259D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3A34C23A" w14:textId="77777777"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Test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14:paraId="150BFD6B" w14:textId="77777777" w:rsidR="00097BB3" w:rsidRPr="00097BB3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14:paraId="0805BD41" w14:textId="77777777"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471ED19" wp14:editId="01A1BFDD">
                <wp:simplePos x="0" y="0"/>
                <wp:positionH relativeFrom="column">
                  <wp:posOffset>464535</wp:posOffset>
                </wp:positionH>
                <wp:positionV relativeFrom="paragraph">
                  <wp:posOffset>30823</wp:posOffset>
                </wp:positionV>
                <wp:extent cx="4836051" cy="5589087"/>
                <wp:effectExtent l="0" t="0" r="22225" b="1206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6051" cy="55890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BEDE19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Tester{</w:t>
                            </w:r>
                            <w:proofErr w:type="gramEnd"/>
                          </w:p>
                          <w:p w14:paraId="2A5B5F97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0E6EFD19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main(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String[]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14:paraId="52F0685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</w:p>
                          <w:p w14:paraId="6BE0D881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Scanner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c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….</w:t>
                            </w:r>
                          </w:p>
                          <w:p w14:paraId="2BDEBE75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o{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1. Create a Vase:”);</w:t>
                            </w:r>
                          </w:p>
                          <w:p w14:paraId="1B3D5012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2. Create a Statue:”);</w:t>
                            </w:r>
                          </w:p>
                          <w:p w14:paraId="1A35738B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3. Create a Painting:”);</w:t>
                            </w:r>
                          </w:p>
                          <w:p w14:paraId="0F9E6D65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4. Display the Item:”);</w:t>
                            </w:r>
                          </w:p>
                          <w:p w14:paraId="4BD7839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Input a choice:”);</w:t>
                            </w:r>
                          </w:p>
                          <w:p w14:paraId="25E152FD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c.nextInt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{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putVas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03980C9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 w:firstLine="60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break;   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case 2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putStatu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();                     </w:t>
                            </w:r>
                          </w:p>
                          <w:p w14:paraId="490E86CC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14:paraId="4D56098A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3:</w:t>
                            </w:r>
                          </w:p>
                          <w:p w14:paraId="78B8CD45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ainting(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putPainting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</w:p>
                          <w:p w14:paraId="64A7BD9C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14:paraId="1221F918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null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stanceof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utputVas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stanceof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utputStatue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nstanceof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utputPainting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else </w:t>
                            </w:r>
                            <w:proofErr w:type="spell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</w:t>
                            </w:r>
                            <w:proofErr w:type="spell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“ you need to create an object”);</w:t>
                            </w:r>
                          </w:p>
                          <w:p w14:paraId="3C5DC504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</w:t>
                            </w:r>
                            <w:proofErr w:type="gramStart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}</w:t>
                            </w:r>
                            <w:proofErr w:type="gramEnd"/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}</w:t>
                            </w:r>
                          </w:p>
                          <w:p w14:paraId="745C063D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09683F8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7F5B0BEA" w14:textId="77777777"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471ED1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6pt;margin-top:2.45pt;width:380.8pt;height:440.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" fillcolor="white [3201]" strokeweight=".5pt">
                <v:textbox>
                  <w:txbxContent>
                    <w:p w14:paraId="79BEDE19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Tester{</w:t>
                      </w:r>
                      <w:proofErr w:type="gramEnd"/>
                    </w:p>
                    <w:p w14:paraId="2A5B5F97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0E6EFD19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main(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String[]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rgs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14:paraId="52F0685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</w:p>
                    <w:p w14:paraId="6BE0D881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Scanner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c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….</w:t>
                      </w:r>
                    </w:p>
                    <w:p w14:paraId="2BDEBE75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o{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1. Create a Vase:”);</w:t>
                      </w:r>
                    </w:p>
                    <w:p w14:paraId="1B3D5012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2. Create a Statue:”);</w:t>
                      </w:r>
                    </w:p>
                    <w:p w14:paraId="1A35738B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3. Create a Painting:”);</w:t>
                      </w:r>
                    </w:p>
                    <w:p w14:paraId="0F9E6D65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4. Display the Item:”);</w:t>
                      </w:r>
                    </w:p>
                    <w:p w14:paraId="4BD7839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Input a choice:”);</w:t>
                      </w:r>
                    </w:p>
                    <w:p w14:paraId="25E152FD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c.nextInt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{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putVas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14:paraId="503980C9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 w:firstLine="60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break;   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case 2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Statu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putStatu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();                     </w:t>
                      </w:r>
                    </w:p>
                    <w:p w14:paraId="490E86CC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14:paraId="4D56098A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3:</w:t>
                      </w:r>
                    </w:p>
                    <w:p w14:paraId="78B8CD45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ainting(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putPainting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</w:p>
                    <w:p w14:paraId="64A7BD9C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14:paraId="1221F918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null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Vas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utputVas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utputStatue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nstanceof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utputPainting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else </w:t>
                      </w:r>
                      <w:proofErr w:type="spell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</w:t>
                      </w:r>
                      <w:proofErr w:type="spell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“ you need to create an object”);</w:t>
                      </w:r>
                    </w:p>
                    <w:p w14:paraId="3C5DC504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</w:t>
                      </w:r>
                      <w:proofErr w:type="gramStart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}</w:t>
                      </w:r>
                      <w:proofErr w:type="gramEnd"/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}</w:t>
                      </w:r>
                    </w:p>
                    <w:p w14:paraId="745C063D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09683F8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14:paraId="7F5B0BEA" w14:textId="77777777"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F3A0FBF" w14:textId="77777777"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517B07E0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77E9EF05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64837A11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22EEC3B5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CD6AEF3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130282F6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6266D34F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1DC56387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888061D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555F58BB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45DBE1BD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1F6FE767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230D28CC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4AE2CD6F" w14:textId="77777777" w:rsidR="00CF011D" w:rsidRDefault="00CF011D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3BED207D" w14:textId="48972104" w:rsidR="00091F33" w:rsidRPr="00FB44F5" w:rsidRDefault="00091F33" w:rsidP="00FB44F5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sectPr w:rsidR="00091F33" w:rsidRPr="00FB44F5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4E19B" w14:textId="77777777" w:rsidR="00CE11A3" w:rsidRDefault="00CE11A3" w:rsidP="007A7EED">
      <w:pPr>
        <w:spacing w:after="0" w:line="240" w:lineRule="auto"/>
      </w:pPr>
      <w:r>
        <w:separator/>
      </w:r>
    </w:p>
  </w:endnote>
  <w:endnote w:type="continuationSeparator" w:id="0">
    <w:p w14:paraId="1A9E3FAF" w14:textId="77777777" w:rsidR="00CE11A3" w:rsidRDefault="00CE11A3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B13E80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3A4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56B7838C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45BDD" w14:textId="77777777" w:rsidR="00CE11A3" w:rsidRDefault="00CE11A3" w:rsidP="007A7EED">
      <w:pPr>
        <w:spacing w:after="0" w:line="240" w:lineRule="auto"/>
      </w:pPr>
      <w:r>
        <w:separator/>
      </w:r>
    </w:p>
  </w:footnote>
  <w:footnote w:type="continuationSeparator" w:id="0">
    <w:p w14:paraId="52E86565" w14:textId="77777777" w:rsidR="00CE11A3" w:rsidRDefault="00CE11A3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8260253">
    <w:abstractNumId w:val="7"/>
  </w:num>
  <w:num w:numId="2" w16cid:durableId="1258753308">
    <w:abstractNumId w:val="6"/>
  </w:num>
  <w:num w:numId="3" w16cid:durableId="1131704386">
    <w:abstractNumId w:val="5"/>
  </w:num>
  <w:num w:numId="4" w16cid:durableId="442573941">
    <w:abstractNumId w:val="10"/>
  </w:num>
  <w:num w:numId="5" w16cid:durableId="1517888292">
    <w:abstractNumId w:val="9"/>
  </w:num>
  <w:num w:numId="6" w16cid:durableId="1850681173">
    <w:abstractNumId w:val="4"/>
  </w:num>
  <w:num w:numId="7" w16cid:durableId="1742675881">
    <w:abstractNumId w:val="1"/>
  </w:num>
  <w:num w:numId="8" w16cid:durableId="1594705926">
    <w:abstractNumId w:val="3"/>
  </w:num>
  <w:num w:numId="9" w16cid:durableId="106779548">
    <w:abstractNumId w:val="8"/>
  </w:num>
  <w:num w:numId="10" w16cid:durableId="214511663">
    <w:abstractNumId w:val="0"/>
  </w:num>
  <w:num w:numId="11" w16cid:durableId="15720854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1MDWytLQ0NjE3NDdV0lEKTi0uzszPAykwrwUAGNrzxi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C5A5F"/>
    <w:rsid w:val="0011773B"/>
    <w:rsid w:val="001260B8"/>
    <w:rsid w:val="001327D6"/>
    <w:rsid w:val="00136427"/>
    <w:rsid w:val="00143AD4"/>
    <w:rsid w:val="0015485B"/>
    <w:rsid w:val="00163DB9"/>
    <w:rsid w:val="001779A5"/>
    <w:rsid w:val="00181AFB"/>
    <w:rsid w:val="001B3AB2"/>
    <w:rsid w:val="001D56FF"/>
    <w:rsid w:val="001F3BB9"/>
    <w:rsid w:val="001F4F62"/>
    <w:rsid w:val="002137A4"/>
    <w:rsid w:val="00237D8E"/>
    <w:rsid w:val="00244548"/>
    <w:rsid w:val="002525A4"/>
    <w:rsid w:val="00252CA6"/>
    <w:rsid w:val="00260B9F"/>
    <w:rsid w:val="00271E3F"/>
    <w:rsid w:val="00272E05"/>
    <w:rsid w:val="002A5E6E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42176D"/>
    <w:rsid w:val="00432209"/>
    <w:rsid w:val="00437649"/>
    <w:rsid w:val="00452616"/>
    <w:rsid w:val="00460275"/>
    <w:rsid w:val="00461E6A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667E4"/>
    <w:rsid w:val="00573664"/>
    <w:rsid w:val="005824CF"/>
    <w:rsid w:val="005A7E31"/>
    <w:rsid w:val="005B242E"/>
    <w:rsid w:val="00615F29"/>
    <w:rsid w:val="006217D5"/>
    <w:rsid w:val="006409FE"/>
    <w:rsid w:val="00664D6B"/>
    <w:rsid w:val="006825D1"/>
    <w:rsid w:val="006A615D"/>
    <w:rsid w:val="006B11DB"/>
    <w:rsid w:val="006C484E"/>
    <w:rsid w:val="006F178F"/>
    <w:rsid w:val="00703173"/>
    <w:rsid w:val="00745FDD"/>
    <w:rsid w:val="007607D7"/>
    <w:rsid w:val="00787F3C"/>
    <w:rsid w:val="00790F52"/>
    <w:rsid w:val="007A7EED"/>
    <w:rsid w:val="007D2045"/>
    <w:rsid w:val="008001CC"/>
    <w:rsid w:val="0080259D"/>
    <w:rsid w:val="00823FF9"/>
    <w:rsid w:val="0082764F"/>
    <w:rsid w:val="00890F7D"/>
    <w:rsid w:val="008A6FBB"/>
    <w:rsid w:val="008B16F6"/>
    <w:rsid w:val="008C5E92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4674"/>
    <w:rsid w:val="0099784C"/>
    <w:rsid w:val="009B207B"/>
    <w:rsid w:val="009B7997"/>
    <w:rsid w:val="00A0442E"/>
    <w:rsid w:val="00A24073"/>
    <w:rsid w:val="00A70CD5"/>
    <w:rsid w:val="00A814C5"/>
    <w:rsid w:val="00A90B06"/>
    <w:rsid w:val="00AE281D"/>
    <w:rsid w:val="00B05355"/>
    <w:rsid w:val="00B10CE9"/>
    <w:rsid w:val="00B14B5B"/>
    <w:rsid w:val="00B24169"/>
    <w:rsid w:val="00B415A7"/>
    <w:rsid w:val="00B65EEC"/>
    <w:rsid w:val="00B73A91"/>
    <w:rsid w:val="00B772B9"/>
    <w:rsid w:val="00B8255F"/>
    <w:rsid w:val="00B83732"/>
    <w:rsid w:val="00BE6CDD"/>
    <w:rsid w:val="00BE72B3"/>
    <w:rsid w:val="00C139FF"/>
    <w:rsid w:val="00CB06B3"/>
    <w:rsid w:val="00CB47A0"/>
    <w:rsid w:val="00CD4C93"/>
    <w:rsid w:val="00CE11A3"/>
    <w:rsid w:val="00CF011D"/>
    <w:rsid w:val="00D05CE0"/>
    <w:rsid w:val="00D0771A"/>
    <w:rsid w:val="00D3006B"/>
    <w:rsid w:val="00D34748"/>
    <w:rsid w:val="00D73A44"/>
    <w:rsid w:val="00D809D2"/>
    <w:rsid w:val="00DA1302"/>
    <w:rsid w:val="00DA4AEF"/>
    <w:rsid w:val="00DB4BF7"/>
    <w:rsid w:val="00DB7468"/>
    <w:rsid w:val="00DD5FBA"/>
    <w:rsid w:val="00E100DA"/>
    <w:rsid w:val="00E14EA5"/>
    <w:rsid w:val="00E16FD0"/>
    <w:rsid w:val="00E21027"/>
    <w:rsid w:val="00E21A86"/>
    <w:rsid w:val="00E3470D"/>
    <w:rsid w:val="00E35423"/>
    <w:rsid w:val="00E362F3"/>
    <w:rsid w:val="00E5607E"/>
    <w:rsid w:val="00E802CF"/>
    <w:rsid w:val="00E8597F"/>
    <w:rsid w:val="00EA7983"/>
    <w:rsid w:val="00F27D23"/>
    <w:rsid w:val="00F306CC"/>
    <w:rsid w:val="00F53098"/>
    <w:rsid w:val="00F66CBB"/>
    <w:rsid w:val="00F931F1"/>
    <w:rsid w:val="00FA265F"/>
    <w:rsid w:val="00FA7807"/>
    <w:rsid w:val="00FB2128"/>
    <w:rsid w:val="00FB44F5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BBB5E"/>
  <w15:docId w15:val="{0A129861-ED1B-4E6D-AB01-ED0130FF1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o Pham Ngoc</cp:lastModifiedBy>
  <cp:revision>4</cp:revision>
  <cp:lastPrinted>2021-03-16T04:51:00Z</cp:lastPrinted>
  <dcterms:created xsi:type="dcterms:W3CDTF">2023-10-13T06:05:00Z</dcterms:created>
  <dcterms:modified xsi:type="dcterms:W3CDTF">2023-10-13T06:09:00Z</dcterms:modified>
</cp:coreProperties>
</file>